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求绝对值"/>
      <w:r>
        <w:t xml:space="preserve">2003 求绝对值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求实数的绝对值。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数据有多组，每组占一行，每行包含一个实数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对于每组输入数据，输出它的绝对值，要求每组数据输出一行，结果保留两位小数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123</w:t>
      </w:r>
      <w:r>
        <w:t xml:space="preserve"> </w:t>
      </w:r>
      <w:r>
        <w:t xml:space="preserve">-234.00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123.00</w:t>
      </w:r>
      <w:r>
        <w:t xml:space="preserve"> </w:t>
      </w:r>
      <w:r>
        <w:t xml:space="preserve">234.00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003 http://acm.hdu.edu.cn/showproblem.php?pid=2003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题目非常简单，自行写判断或者用fabs()函数均可。注意输入数据有多组，并注意输出格式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lib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math.h&gt;</w:t>
      </w:r>
      <w:r>
        <w:rPr>
          <w:rStyle w:val="PreprocessorTok"/>
        </w:rPr>
        <w:t xml:space="preserve"> 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;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a)!=EOF){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2lf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fabs(a)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5:58Z</dcterms:created>
  <dcterms:modified xsi:type="dcterms:W3CDTF">2020-03-12T09:35:58Z</dcterms:modified>
</cp:coreProperties>
</file>